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Italy</w:t>
      </w:r>
      <w:r>
        <w:t xml:space="preserve"> </w:t>
      </w:r>
      <w:r>
        <w:t xml:space="preserve">Naples</w:t>
      </w:r>
    </w:p>
    <w:bookmarkStart w:id="20" w:name="Xcdadc9835720f46da616acc603082378d0539c9"/>
    <w:p>
      <w:pPr>
        <w:pStyle w:val="Heading1"/>
      </w:pPr>
      <w:r>
        <w:t xml:space="preserve">Personal Statement for a Physicist in Italy Naples</w:t>
      </w:r>
    </w:p>
    <w:p>
      <w:pPr>
        <w:pStyle w:val="FirstParagraph"/>
      </w:pPr>
      <w:r>
        <w:t xml:space="preserve">As I prepare this personal statement, I find myself reflecting on the profound moment when I first grasped the elegance of fundamental physical laws—how they weave through the universe like invisible threads connecting galaxies and quarks. That epiphany ignited my journey toward becoming a physicist, but it is now in the vibrant cultural and intellectual crucible of Italy Naples that I envision my most impactful contributions. This</w:t>
      </w:r>
      <w:r>
        <w:t xml:space="preserve"> </w:t>
      </w:r>
      <w:r>
        <w:rPr>
          <w:bCs/>
          <w:b/>
        </w:rPr>
        <w:t xml:space="preserve">Personal Statement</w:t>
      </w:r>
      <w:r>
        <w:t xml:space="preserve"> </w:t>
      </w:r>
      <w:r>
        <w:t xml:space="preserve">articulates not merely my academic trajectory, but my deep commitment to anchoring my research within the unique scientific ecosystem of</w:t>
      </w:r>
      <w:r>
        <w:t xml:space="preserve"> </w:t>
      </w:r>
      <w:r>
        <w:rPr>
          <w:iCs/>
          <w:i/>
        </w:rPr>
        <w:t xml:space="preserve">Italy Naples</w:t>
      </w:r>
      <w:r>
        <w:t xml:space="preserve">, where ancient wisdom meets cutting-edge innovation.</w:t>
      </w:r>
    </w:p>
    <w:p>
      <w:pPr>
        <w:pStyle w:val="BodyText"/>
      </w:pPr>
      <w:r>
        <w:t xml:space="preserve">My fascination with theoretical physics began during undergraduate studies at the University of Milan, where I immersed myself in quantum field theory and cosmology. Yet, it was a summer internship at the Naples-based Institute for Nuclear Physics (INFN) that crystallized my vision. Working alongside Dr. Elena Rossi on neutrino oscillation experiments at the Gran Sasso Laboratory—a facility nestled within Italy’s Apennine Mountains—I witnessed how</w:t>
      </w:r>
      <w:r>
        <w:t xml:space="preserve"> </w:t>
      </w:r>
      <w:r>
        <w:rPr>
          <w:iCs/>
          <w:i/>
        </w:rPr>
        <w:t xml:space="preserve">Italy Naples</w:t>
      </w:r>
      <w:r>
        <w:t xml:space="preserve"> </w:t>
      </w:r>
      <w:r>
        <w:t xml:space="preserve">serves as a nexus for international collaboration in fundamental physics. The proximity to historic sites like the ancient observatory of Capodimonte and modern facilities such as the University of Naples Federico II’s Department of Physics &amp; Astronomy transformed my perspective: physics is not just equations on paper, but a living dialogue between human curiosity and the physical world.</w:t>
      </w:r>
    </w:p>
    <w:p>
      <w:pPr>
        <w:pStyle w:val="BodyText"/>
      </w:pPr>
      <w:r>
        <w:t xml:space="preserve">My doctoral research at ETH Zurich deepened this conviction. I developed computational models for dark matter detection in space-based observatories, publishing five peer-reviewed papers. But my work was never conducted in isolation—I actively engaged with the Naples-based "Cosmology Network," a consortium of Italian universities and INFN labs that hosts annual workshops. Presenting my findings at their 2023 symposium—held beneath the shadow of Mount Vesuvius—was pivotal. I realized that</w:t>
      </w:r>
      <w:r>
        <w:t xml:space="preserve"> </w:t>
      </w:r>
      <w:r>
        <w:rPr>
          <w:iCs/>
          <w:i/>
        </w:rPr>
        <w:t xml:space="preserve">Italy Naples</w:t>
      </w:r>
      <w:r>
        <w:t xml:space="preserve"> </w:t>
      </w:r>
      <w:r>
        <w:t xml:space="preserve">offers a rare synergy: its historical legacy in scientific inquiry (from Galileo’s telescope to Enrico Fermi’s work) converges with contemporary challenges in particle physics and astrophysics. This is not merely a location for research; it is a catalyst for reimagining how physics serves society.</w:t>
      </w:r>
    </w:p>
    <w:p>
      <w:pPr>
        <w:pStyle w:val="BodyText"/>
      </w:pPr>
      <w:r>
        <w:t xml:space="preserve">What draws me specifically to Naples is its unparalleled academic ecosystem. The University of Naples Federico II, consistently ranked among Europe’s oldest and most prestigious institutions, houses the "Naples Physics Excellence Center," a hub for interdisciplinary projects bridging quantum computing and renewable energy systems. I am particularly inspired by Professor Antonio Capone’s work on quantum simulations for sustainable materials—projects that align with my own expertise in computational physics. Moreover, Naples’ geographic position at the Mediterranean’s crossroads offers unique opportunities: its coastal labs (like the National Institute of Astrophysics’ site near Pozzuoli) provide ideal conditions for studying atmospheric phenomena and gravitational wave interactions. To be a</w:t>
      </w:r>
      <w:r>
        <w:t xml:space="preserve"> </w:t>
      </w:r>
      <w:r>
        <w:rPr>
          <w:bCs/>
          <w:b/>
        </w:rPr>
        <w:t xml:space="preserve">Physicist</w:t>
      </w:r>
      <w:r>
        <w:t xml:space="preserve"> </w:t>
      </w:r>
      <w:r>
        <w:t xml:space="preserve">embedded in this environment is to join a tradition where innovation thrives on cultural diversity—a lesson I witnessed daily while collaborating with researchers from Cairo, Rio de Janeiro, and Tokyo at Naples’ international conferences.</w:t>
      </w:r>
    </w:p>
    <w:p>
      <w:pPr>
        <w:pStyle w:val="BodyText"/>
      </w:pPr>
      <w:r>
        <w:t xml:space="preserve">My professional ethos centers on physics as a tool for tangible societal progress. In my final year at ETH Zurich, I co-founded "Quantum Outreach," a program teaching computational physics to underprivileged high schools in the Swiss Alps. Translating this passion to Naples, I envision developing similar initiatives with local communities—perhaps using the city’s rich archaeological sites (like Pompeii) as metaphors for explaining scientific principles in informal settings. This aligns perfectly with Naples’ emerging focus on "science diplomacy," where institutions like the European Southern Observatory collaborate with municipal governments on projects addressing climate resilience. As a</w:t>
      </w:r>
      <w:r>
        <w:t xml:space="preserve"> </w:t>
      </w:r>
      <w:r>
        <w:rPr>
          <w:bCs/>
          <w:b/>
        </w:rPr>
        <w:t xml:space="preserve">Physicist</w:t>
      </w:r>
      <w:r>
        <w:t xml:space="preserve">, I am not just seeking to solve equations; I aim to foster a culture where physics illuminates daily life, from optimizing public transportation networks using fluid dynamics to enhancing earthquake-resistant architecture inspired by Vesuvian geology.</w:t>
      </w:r>
    </w:p>
    <w:p>
      <w:pPr>
        <w:pStyle w:val="BodyText"/>
      </w:pPr>
      <w:r>
        <w:t xml:space="preserve">Critically, my research has always been grounded in ethical responsibility. During my PhD, I co-authored a policy brief advocating for transparent data-sharing in neutrino experiments—addressing concerns about resource allocation in global collaborations. This experience taught me that scientific excellence must be paired with social stewardship, a principle deeply resonant with Italy’s cultural values of</w:t>
      </w:r>
      <w:r>
        <w:t xml:space="preserve"> </w:t>
      </w:r>
      <w:r>
        <w:rPr>
          <w:iCs/>
          <w:i/>
        </w:rPr>
        <w:t xml:space="preserve">umanità</w:t>
      </w:r>
      <w:r>
        <w:t xml:space="preserve"> </w:t>
      </w:r>
      <w:r>
        <w:t xml:space="preserve">(humanity) and</w:t>
      </w:r>
      <w:r>
        <w:t xml:space="preserve"> </w:t>
      </w:r>
      <w:r>
        <w:rPr>
          <w:iCs/>
          <w:i/>
        </w:rPr>
        <w:t xml:space="preserve">civiltà</w:t>
      </w:r>
      <w:r>
        <w:t xml:space="preserve"> </w:t>
      </w:r>
      <w:r>
        <w:t xml:space="preserve">(civilization). Naples exemplifies this balance: its bustling markets coexist with world-class laboratories, reminding us that physics must serve all citizens. I am eager to contribute to the "Naples Smart City" initiative through my expertise in sensor networks—a project currently seeking physicists to model urban energy flows using principles from statistical mechanics.</w:t>
      </w:r>
    </w:p>
    <w:p>
      <w:pPr>
        <w:pStyle w:val="BodyText"/>
      </w:pPr>
      <w:r>
        <w:t xml:space="preserve">Looking ahead, my long-term vision is clear. I aspire to lead a research group at the University of Naples Federico II focused on "Quantum Technologies for Mediterranean Sustainability," merging quantum sensing with coastal conservation. This project would leverage Naples’ unique position as a microcosm of global environmental challenges—rising sea levels, volcanic activity, and biodiversity loss—to develop scalable solutions. My</w:t>
      </w:r>
      <w:r>
        <w:t xml:space="preserve"> </w:t>
      </w:r>
      <w:r>
        <w:rPr>
          <w:bCs/>
          <w:b/>
        </w:rPr>
        <w:t xml:space="preserve">Personal Statement</w:t>
      </w:r>
      <w:r>
        <w:t xml:space="preserve"> </w:t>
      </w:r>
      <w:r>
        <w:t xml:space="preserve">is thus a pledge: to channel my skills as a</w:t>
      </w:r>
      <w:r>
        <w:t xml:space="preserve"> </w:t>
      </w:r>
      <w:r>
        <w:rPr>
          <w:bCs/>
          <w:b/>
        </w:rPr>
        <w:t xml:space="preserve">Physicist</w:t>
      </w:r>
      <w:r>
        <w:t xml:space="preserve"> </w:t>
      </w:r>
      <w:r>
        <w:t xml:space="preserve">into advancing both knowledge and community resilience within the heart of</w:t>
      </w:r>
      <w:r>
        <w:t xml:space="preserve"> </w:t>
      </w:r>
      <w:r>
        <w:rPr>
          <w:iCs/>
          <w:i/>
        </w:rPr>
        <w:t xml:space="preserve">Italy Naples</w:t>
      </w:r>
      <w:r>
        <w:t xml:space="preserve">. I do not seek merely to work in Naples; I intend to become part of its enduring legacy, where every experiment echoes the city’s ancient motto: "Felix, qui potuit rerum cognoscere causas" (Happy is he who has been able to learn the causes of things).</w:t>
      </w:r>
    </w:p>
    <w:p>
      <w:pPr>
        <w:pStyle w:val="BodyText"/>
      </w:pPr>
      <w:r>
        <w:t xml:space="preserve">In closing, my journey from a curious student in Milan to an internationally recognized researcher has been shaped by one truth: physics flourishes when it is rooted in place. Naples offers more than laboratories—it provides a living laboratory for the human spirit. I am ready to contribute my expertise as a</w:t>
      </w:r>
      <w:r>
        <w:t xml:space="preserve"> </w:t>
      </w:r>
      <w:r>
        <w:rPr>
          <w:bCs/>
          <w:b/>
        </w:rPr>
        <w:t xml:space="preserve">Physicist</w:t>
      </w:r>
      <w:r>
        <w:t xml:space="preserve"> </w:t>
      </w:r>
      <w:r>
        <w:t xml:space="preserve">to this extraordinary city, where every street corner whispers of scientific discovery and every sunset over the Bay of Naples reminds us why we seek the universe’s deepest truths. This is not just an opportunity; it is where my scientific purpose finds its home in</w:t>
      </w:r>
      <w:r>
        <w:t xml:space="preserve"> </w:t>
      </w:r>
      <w:r>
        <w:rPr>
          <w:iCs/>
          <w:i/>
        </w:rPr>
        <w:t xml:space="preserve">Italy Naples</w:t>
      </w:r>
      <w:r>
        <w:t xml:space="preserve">.</w:t>
      </w:r>
    </w:p>
    <w:p>
      <w:pPr>
        <w:pStyle w:val="BodyText"/>
      </w:pPr>
      <w:r>
        <w:t xml:space="preserve">Sincerely,</w:t>
      </w:r>
      <w:r>
        <w:br/>
      </w:r>
      <w:r>
        <w:t xml:space="preserve">[Your Name]</w:t>
      </w:r>
      <w:r>
        <w:br/>
      </w:r>
      <w:r>
        <w:t xml:space="preserve">Physicist &amp; Future Researc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Italy Naples</dc:title>
  <dc:creator/>
  <cp:keywords/>
  <dcterms:created xsi:type="dcterms:W3CDTF">2026-07-13T07:16:16Z</dcterms:created>
  <dcterms:modified xsi:type="dcterms:W3CDTF">2026-07-13T07:16:16Z</dcterms:modified>
</cp:coreProperties>
</file>

<file path=docProps/custom.xml><?xml version="1.0" encoding="utf-8"?>
<Properties xmlns="http://schemas.openxmlformats.org/officeDocument/2006/custom-properties" xmlns:vt="http://schemas.openxmlformats.org/officeDocument/2006/docPropsVTypes"/>
</file>